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30 Sedgebrook Drive, Wauconda, IL, USA Wauconda, IL, USA 6008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ithnatalieje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52657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nt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